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Zurich, Switzerland</w:t>
      </w:r>
    </w:p>
    <w:p>
      <w:pPr>
        <w:pStyle w:val="BodyText"/>
      </w:pPr>
      <w:r>
        <w:t xml:space="preserve">Dear Hiring Manager,</w:t>
      </w:r>
    </w:p>
    <w:p>
      <w:pPr>
        <w:pStyle w:val="BodyText"/>
      </w:pPr>
      <w:r>
        <w:t xml:space="preserve">I am writing to express my enthusiastic interest in the Software Engineer position at [Company Name] in Switzerland Zurich. As a highly motivated and skilled software engineer with a passion for innovation and problem-solving, I am eager to contribute my expertise to a dynamic organization that values technological excellence and forward-thinking approaches. The opportunity to work within the vibrant tech ecosystem of Switzerland Zurich excites me deeply, as it is a region renowned for its cutting-edge advancements, collaborative culture, and commitment to excellence in engineering.</w:t>
      </w:r>
    </w:p>
    <w:bookmarkStart w:id="20" w:name="about-me"/>
    <w:p>
      <w:pPr>
        <w:pStyle w:val="Heading2"/>
      </w:pPr>
      <w:r>
        <w:t xml:space="preserve">About Me</w:t>
      </w:r>
    </w:p>
    <w:p>
      <w:pPr>
        <w:pStyle w:val="FirstParagraph"/>
      </w:pPr>
      <w:r>
        <w:t xml:space="preserve">With [X years] of experience as a Software Engineer across diverse industries, I have developed a strong foundation in designing, developing, and deploying scalable software solutions. My career has been driven by a desire to merge technical expertise with creative problem-solving to address real-world challenges. From building robust backend systems to crafting intuitive user interfaces, I thrive in environments where innovation is prioritized and teamwork is essential.</w:t>
      </w:r>
    </w:p>
    <w:p>
      <w:pPr>
        <w:pStyle w:val="BodyText"/>
      </w:pPr>
      <w:r>
        <w:t xml:space="preserve">My journey as a Software Engineer began at [Previous Company/Project], where I led the development of a cloud-based platform that improved operational efficiency by 40%. This experience honed my ability to work with modern technologies such as [mention specific tools, e.g., Python, Java, React, Docker, Kubernetes] and frameworks like [e.g., Spring Boot, Node.js]. I am also well-versed in agile methodologies and DevOps practices, which I believe are critical for delivering high-quality software in fast-paced environments.</w:t>
      </w:r>
    </w:p>
    <w:bookmarkEnd w:id="20"/>
    <w:bookmarkStart w:id="21" w:name="why-switzerland-zurich"/>
    <w:p>
      <w:pPr>
        <w:pStyle w:val="Heading2"/>
      </w:pPr>
      <w:r>
        <w:t xml:space="preserve">Why Switzerland Zurich?</w:t>
      </w:r>
    </w:p>
    <w:p>
      <w:pPr>
        <w:pStyle w:val="FirstParagraph"/>
      </w:pPr>
      <w:r>
        <w:t xml:space="preserve">Switzerland Zurich is a global hub for technology and innovation, home to numerous startups, established tech firms, and research institutions. The city’s unique blend of tradition and modernity creates an ideal environment for software engineers who seek to push boundaries while contributing to meaningful projects. As a Software Engineer with a strong interest in working within such a progressive ecosystem, I am particularly drawn to [Company Name]’s reputation for [mention specific qualities, e.g., "pioneering AI-driven solutions" or "advancing sustainable technology"].</w:t>
      </w:r>
    </w:p>
    <w:p>
      <w:pPr>
        <w:pStyle w:val="BodyText"/>
      </w:pPr>
      <w:r>
        <w:t xml:space="preserve">Living and working in Zurich offers not only access to world-class infrastructure but also a high quality of life, which aligns with my personal and professional goals. The Swiss emphasis on precision, reliability, and continuous improvement resonates deeply with my approach to software development. I am confident that my technical skills, combined with a collaborative mindset, will enable me to thrive in this environment and contribute meaningfully to your team.</w:t>
      </w:r>
    </w:p>
    <w:bookmarkEnd w:id="21"/>
    <w:bookmarkStart w:id="22" w:name="technical-expertise"/>
    <w:p>
      <w:pPr>
        <w:pStyle w:val="Heading2"/>
      </w:pPr>
      <w:r>
        <w:t xml:space="preserve">Technical Expertise</w:t>
      </w:r>
    </w:p>
    <w:p>
      <w:pPr>
        <w:pStyle w:val="FirstParagraph"/>
      </w:pPr>
      <w:r>
        <w:t xml:space="preserve">As a Software Engineer, I have consistently demonstrated proficiency in [list relevant programming languages, e.g., "full-stack development", "cloud computing", "machine learning"]. My work has involved [describe key responsibilities or projects, e.g., "designing APIs for scalable applications", "optimizing database performance", or "implementing CI/CD pipelines"]. I am adept at translating complex requirements into clean, efficient code and have a proven track record of delivering projects on time and within budget.</w:t>
      </w:r>
    </w:p>
    <w:p>
      <w:pPr>
        <w:pStyle w:val="BodyText"/>
      </w:pPr>
      <w:r>
        <w:t xml:space="preserve">One of my most rewarding projects was [describe a specific project], where I collaborated with cross-functional teams to [highlight outcomes, e.g., "reduce latency by 30%" or "enhance user engagement"]. This experience reinforced the importance of communication, adaptability, and a customer-centric approach—qualities that I believe are vital for success in any Software Engineer role.</w:t>
      </w:r>
    </w:p>
    <w:bookmarkEnd w:id="22"/>
    <w:bookmarkStart w:id="23" w:name="why-company-name"/>
    <w:p>
      <w:pPr>
        <w:pStyle w:val="Heading2"/>
      </w:pPr>
      <w:r>
        <w:t xml:space="preserve">Why [Company Name]?</w:t>
      </w:r>
    </w:p>
    <w:p>
      <w:pPr>
        <w:pStyle w:val="FirstParagraph"/>
      </w:pPr>
      <w:r>
        <w:t xml:space="preserve">I am particularly impressed by [Company Name]’s commitment to [specific value or project, e.g., "innovative software solutions" or "sustainable tech practices"]. As a Software Engineer, I am eager to contribute to initiatives that align with this vision while growing my expertise in emerging technologies. The opportunity to work alongside industry leaders and participate in projects that have a global impact is incredibly appealing.</w:t>
      </w:r>
    </w:p>
    <w:p>
      <w:pPr>
        <w:pStyle w:val="BodyText"/>
      </w:pPr>
      <w:r>
        <w:t xml:space="preserve">Furthermore, [Company Name]’s emphasis on [mention something specific about the company, e.g., "collaboration", "diversity", or "employee development"] aligns with my professional values. I am confident that my proactive attitude, technical acumen, and passion for software engineering make me a strong fit for your team.</w:t>
      </w:r>
    </w:p>
    <w:bookmarkEnd w:id="23"/>
    <w:bookmarkStart w:id="24" w:name="conclusion"/>
    <w:p>
      <w:pPr>
        <w:pStyle w:val="Heading2"/>
      </w:pPr>
      <w:r>
        <w:t xml:space="preserve">Conclusion</w:t>
      </w:r>
    </w:p>
    <w:p>
      <w:pPr>
        <w:pStyle w:val="FirstParagraph"/>
      </w:pPr>
      <w:r>
        <w:t xml:space="preserve">In conclusion, I would be thrilled to bring my skills as a Software Engineer to [Company Name] in Switzerland Zurich. I am excited about the possibility of contributing to your mission of [mention company mission or goal] and helping drive innovation in the region. Thank you for considering my application. I look forward to the opportunity to discuss how my background and enthusiasm align with your needs.</w:t>
      </w:r>
    </w:p>
    <w:p>
      <w:pPr>
        <w:pStyle w:val="BodyText"/>
      </w:pPr>
      <w:r>
        <w:t xml:space="preserve">Warm regards,</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Switzerland Zurich</dc:title>
  <dc:creator/>
  <cp:keywords/>
  <dcterms:created xsi:type="dcterms:W3CDTF">2026-07-22T21:45:20Z</dcterms:created>
  <dcterms:modified xsi:type="dcterms:W3CDTF">2026-07-22T21:45:20Z</dcterms:modified>
</cp:coreProperties>
</file>

<file path=docProps/custom.xml><?xml version="1.0" encoding="utf-8"?>
<Properties xmlns="http://schemas.openxmlformats.org/officeDocument/2006/custom-properties" xmlns:vt="http://schemas.openxmlformats.org/officeDocument/2006/docPropsVTypes"/>
</file>